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B755C" w:rsidP="003B755C" w:rsidRDefault="003B755C" w14:paraId="5BFAEC0E"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iloso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3B755C" w:rsidP="003B755C" w:rsidRDefault="00BF3C26" w14:paraId="443EB1EC" w14:textId="2E51A829">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3B755C" w:rsidRDefault="003B755C" w14:paraId="788B100A" w14:textId="343C8699">
      <w:pPr>
        <w:spacing w:line="216" w:lineRule="auto"/>
        <w:rPr>
          <w:rFonts w:cstheme="minorHAnsi"/>
        </w:rPr>
      </w:pPr>
      <w:r w:rsidRPr="6BDF908D" w:rsidR="003B755C">
        <w:rPr>
          <w:rFonts w:cs="Calibri" w:cstheme="minorAscii"/>
        </w:rPr>
        <w:t>Philosophy grapples with fundamental questions about the nature of reality, what it means to be human, and how one should act. At Mt. San Jacinto college we offer survey courses that span the history of philosophy and more specialized classes that focus on core areas of philosophy like logic and ethics.</w:t>
      </w:r>
      <w:r w:rsidRPr="6BDF908D" w:rsidR="00D83B2B">
        <w:rPr>
          <w:rFonts w:cs="Calibri" w:cstheme="minorAscii"/>
        </w:rPr>
        <w:t xml:space="preserve"> </w:t>
      </w:r>
    </w:p>
    <w:p w:rsidRPr="00AC4A21" w:rsidR="008E1CE1" w:rsidP="6BDF908D" w:rsidRDefault="008E1CE1" w14:paraId="556100C0" w14:textId="43008C89">
      <w:pPr>
        <w:rPr>
          <w:rFonts w:cs="Calibri" w:cstheme="minorAsci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6BDF908D" w:rsidR="4A9809E9">
        <w:rPr>
          <w:rFonts w:ascii="Calibri" w:hAnsi="Calibri" w:eastAsia="Calibri" w:cs="Calibri"/>
          <w:b w:val="1"/>
          <w:bCs w:val="1"/>
          <w:i w:val="1"/>
          <w:iCs w:val="1"/>
          <w:noProof w:val="0"/>
          <w:color w:val="231F20"/>
          <w:sz w:val="22"/>
          <w:szCs w:val="22"/>
          <w:lang w:val="en-US"/>
        </w:rPr>
        <w:t xml:space="preserve">Please see a Pathways Counselor: </w:t>
      </w:r>
      <w:r w:rsidRPr="6BDF908D" w:rsidR="4A9809E9">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6BDF908D" w:rsidR="4A9809E9">
        <w:rPr>
          <w:rFonts w:ascii="Calibri" w:hAnsi="Calibri" w:eastAsia="Calibri" w:cs="Calibri"/>
          <w:noProof w:val="0"/>
          <w:color w:val="231F20"/>
          <w:sz w:val="22"/>
          <w:szCs w:val="22"/>
          <w:lang w:val="en-US"/>
        </w:rPr>
        <w:t xml:space="preserve"> </w:t>
      </w:r>
      <w:hyperlink r:id="R9da7c02a45e84976">
        <w:r w:rsidRPr="6BDF908D" w:rsidR="4A9809E9">
          <w:rPr>
            <w:rStyle w:val="Hyperlink"/>
            <w:rFonts w:ascii="Calibri" w:hAnsi="Calibri" w:eastAsia="Calibri" w:cs="Calibri"/>
            <w:noProof w:val="0"/>
            <w:sz w:val="22"/>
            <w:szCs w:val="22"/>
            <w:lang w:val="en-US"/>
          </w:rPr>
          <w:t>Contact a Counselor</w:t>
        </w:r>
      </w:hyperlink>
      <w:r w:rsidRPr="6BDF908D" w:rsidR="4A9809E9">
        <w:rPr>
          <w:rFonts w:ascii="Calibri" w:hAnsi="Calibri" w:eastAsia="Calibri" w:cs="Calibri"/>
          <w:noProof w:val="0"/>
          <w:color w:val="000000" w:themeColor="text1" w:themeTint="FF" w:themeShade="FF"/>
          <w:sz w:val="22"/>
          <w:szCs w:val="22"/>
          <w:lang w:val="en-US"/>
        </w:rPr>
        <w:t xml:space="preserve"> to create an</w:t>
      </w:r>
      <w:r w:rsidRPr="6BDF908D" w:rsidR="4A9809E9">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94F8A" w:rsidR="004E0F22" w:rsidP="00F94F8A" w:rsidRDefault="004E0F22" w14:paraId="587C7B62" w14:textId="77777777">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CSU</w:t>
      </w:r>
    </w:p>
    <w:p w:rsidRPr="00F94F8A" w:rsidR="004E0F22" w:rsidP="00F94F8A" w:rsidRDefault="004E0F22" w14:paraId="3A964FAB" w14:textId="77777777">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43F02E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BF3C26">
        <w:rPr>
          <w:rFonts w:asciiTheme="minorHAnsi" w:hAnsiTheme="minorHAnsi" w:cstheme="minorHAnsi"/>
          <w:sz w:val="20"/>
          <w:szCs w:val="20"/>
        </w:rPr>
        <w:t>C</w:t>
      </w:r>
    </w:p>
    <w:p w:rsidRPr="008E1CE1" w:rsidR="008E1CE1" w:rsidP="6BDF908D" w:rsidRDefault="008E1CE1" w14:paraId="4BBD8445" w14:textId="3C9342AA">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6BDF908D" w:rsidR="00CD74E2">
        <w:rPr>
          <w:rFonts w:ascii="Calibri" w:hAnsi="Calibri" w:cs="Calibri" w:asciiTheme="minorAscii" w:hAnsiTheme="minorAscii" w:cstheme="minorAscii"/>
          <w:sz w:val="20"/>
          <w:szCs w:val="20"/>
        </w:rPr>
        <w:t xml:space="preserve">Total Units: </w:t>
      </w:r>
      <w:r w:rsidRPr="6BDF908D" w:rsidR="004E0F22">
        <w:rPr>
          <w:rFonts w:ascii="Calibri" w:hAnsi="Calibri" w:cs="Calibri" w:asciiTheme="minorAscii" w:hAnsiTheme="minorAscii" w:cstheme="minorAscii"/>
          <w:sz w:val="20"/>
          <w:szCs w:val="20"/>
        </w:rPr>
        <w:t>60</w:t>
      </w:r>
    </w:p>
    <w:p w:rsidRPr="009C5953" w:rsidR="00BB5431" w:rsidP="6BDF908D" w:rsidRDefault="0067051E" w14:paraId="64E88867" w14:textId="326DAFA5">
      <w:pPr>
        <w:spacing w:after="0"/>
        <w:ind w:left="1080"/>
        <w:rPr>
          <w:rFonts w:cs="Calibri" w:cstheme="minorAscii"/>
          <w:color w:val="0563C1" w:themeColor="hyperlink"/>
          <w:sz w:val="20"/>
          <w:szCs w:val="20"/>
          <w:u w:val="single"/>
        </w:rPr>
      </w:pPr>
      <w:r w:rsidRPr="6BDF908D" w:rsidR="0067051E">
        <w:rPr>
          <w:rFonts w:cs="Calibri" w:cstheme="minorAscii"/>
          <w:b w:val="1"/>
          <w:bCs w:val="1"/>
          <w:color w:val="231F20"/>
          <w:w w:val="105"/>
          <w:sz w:val="20"/>
          <w:szCs w:val="20"/>
        </w:rPr>
        <w:t>Program</w:t>
      </w:r>
      <w:r w:rsidRPr="6BDF908D" w:rsidR="0067051E">
        <w:rPr>
          <w:rFonts w:cs="Calibri" w:cstheme="minorAscii"/>
          <w:b w:val="1"/>
          <w:bCs w:val="1"/>
          <w:color w:val="231F20"/>
          <w:spacing w:val="-23"/>
          <w:w w:val="105"/>
          <w:sz w:val="20"/>
          <w:szCs w:val="20"/>
        </w:rPr>
        <w:t xml:space="preserve"> </w:t>
      </w:r>
      <w:r w:rsidRPr="6BDF908D" w:rsidR="0067051E">
        <w:rPr>
          <w:rFonts w:cs="Calibri" w:cstheme="minorAscii"/>
          <w:b w:val="1"/>
          <w:bCs w:val="1"/>
          <w:color w:val="231F20"/>
          <w:w w:val="105"/>
          <w:sz w:val="20"/>
          <w:szCs w:val="20"/>
        </w:rPr>
        <w:t>maps</w:t>
      </w:r>
      <w:r w:rsidRPr="6BDF908D" w:rsidR="0067051E">
        <w:rPr>
          <w:rFonts w:cs="Calibri" w:cstheme="minorAscii"/>
          <w:color w:val="231F20"/>
          <w:w w:val="105"/>
          <w:sz w:val="20"/>
          <w:szCs w:val="20"/>
        </w:rPr>
        <w:t xml:space="preserve"> </w:t>
      </w:r>
      <w:r w:rsidRPr="6BDF908D" w:rsidR="0067051E">
        <w:rPr>
          <w:rFonts w:cs="Calibri" w:cstheme="minorAscii"/>
          <w:color w:val="231F20"/>
          <w:w w:val="105"/>
          <w:sz w:val="20"/>
          <w:szCs w:val="20"/>
        </w:rPr>
        <w:t xml:space="preserve">indicate</w:t>
      </w:r>
      <w:r w:rsidRPr="6BDF908D" w:rsidR="0067051E">
        <w:rPr>
          <w:rFonts w:cs="Calibri" w:cstheme="minorAscii"/>
          <w:color w:val="231F20"/>
          <w:w w:val="105"/>
          <w:sz w:val="20"/>
          <w:szCs w:val="20"/>
        </w:rPr>
        <w:t xml:space="preserve"> the major coursework and </w:t>
      </w:r>
      <w:r w:rsidRPr="6BDF908D" w:rsidR="0067051E">
        <w:rPr>
          <w:rFonts w:cs="Calibri" w:cstheme="minorAscii"/>
          <w:color w:val="231F20"/>
          <w:w w:val="105"/>
          <w:sz w:val="20"/>
          <w:szCs w:val="20"/>
        </w:rPr>
        <w:t xml:space="preserve">recommended</w:t>
      </w:r>
      <w:r w:rsidRPr="6BDF908D" w:rsidR="0067051E">
        <w:rPr>
          <w:rFonts w:cs="Calibri" w:cstheme="minorAscii"/>
          <w:color w:val="231F20"/>
          <w:w w:val="105"/>
          <w:sz w:val="20"/>
          <w:szCs w:val="20"/>
        </w:rPr>
        <w:t xml:space="preserve"> general education courses to fulfill your degree in 2 years (approximately 15 units/ semester or 30 units/year). </w:t>
      </w:r>
      <w:r w:rsidRPr="6BDF908D" w:rsidR="00177F5B">
        <w:rPr>
          <w:rFonts w:cs="Calibri" w:cstheme="minorAscii"/>
          <w:color w:val="231F20"/>
          <w:w w:val="105"/>
          <w:sz w:val="20"/>
          <w:szCs w:val="20"/>
        </w:rPr>
        <w:t xml:space="preserve">If you are a part-time student, start Semester 1 courses and follow the course sequence. </w:t>
      </w:r>
      <w:r w:rsidRPr="6BDF908D" w:rsidR="0067051E">
        <w:rPr>
          <w:rFonts w:cs="Calibri" w:cstheme="minorAscii"/>
          <w:color w:val="231F20"/>
          <w:w w:val="105"/>
          <w:sz w:val="20"/>
          <w:szCs w:val="20"/>
        </w:rPr>
        <w:t xml:space="preserve">Some of the courses listed may be substituted by another course</w:t>
      </w:r>
      <w:r w:rsidRPr="6BDF908D" w:rsidR="0067051E">
        <w:rPr>
          <w:rFonts w:cs="Calibri" w:cstheme="minorAscii"/>
          <w:color w:val="231F20"/>
          <w:w w:val="105"/>
          <w:sz w:val="20"/>
          <w:szCs w:val="20"/>
        </w:rPr>
        <w:t xml:space="preserve">.  </w:t>
      </w:r>
      <w:r w:rsidRPr="6BDF908D" w:rsidR="0067051E">
        <w:rPr>
          <w:rFonts w:cs="Calibri" w:cstheme="minorAscii"/>
          <w:color w:val="231F20"/>
          <w:w w:val="105"/>
          <w:sz w:val="20"/>
          <w:szCs w:val="20"/>
        </w:rPr>
        <w:t xml:space="preserve">Please view these options in the official course </w:t>
      </w:r>
      <w:hyperlink w:history="1" r:id="Rf12c237722cb4d10">
        <w:r w:rsidRPr="6BDF908D" w:rsidR="0067051E">
          <w:rPr>
            <w:rStyle w:val="Hyperlink"/>
            <w:rFonts w:cs="Calibri" w:cstheme="minorAscii"/>
            <w:sz w:val="20"/>
            <w:szCs w:val="20"/>
          </w:rPr>
          <w:t>catalog</w:t>
        </w:r>
      </w:hyperlink>
      <w:r w:rsidRPr="6BDF908D"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8976307"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E0F22" w:rsidTr="78976307"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3D6B958D" w14:textId="7D50E2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635529C6" w14:textId="22FC96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55306BD1" w14:textId="4F1C7EB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rsidTr="78976307"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3E149C49" w14:textId="1335590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37BC83B3" w14:textId="00A4CCF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56152D89" w14:textId="4D56EEE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8976307"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22C1A284" w14:textId="1B17D3F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798454FA" w14:textId="7C2C35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64BCEF68" w14:textId="46FDF60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8976307"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20B8434A" w14:textId="17D3F4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57FA4267" w14:textId="3946BFE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36D23F10" w14:textId="6A3D2D0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8976307"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E0F22" w:rsidP="004E0F22" w:rsidRDefault="004E0F22"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78976307" w:rsidRDefault="004E0F22" w14:paraId="6E6E30E5" w14:textId="414BC0B3">
            <w:pPr>
              <w:pStyle w:val="TableParagraph"/>
              <w:spacing w:before="0" w:after="0" w:line="240" w:lineRule="auto"/>
              <w:ind w:left="10" w:right="102"/>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4E0F22" w:rsidR="004E0F22">
              <w:rPr>
                <w:rFonts w:ascii="Calibri" w:hAnsi="Calibri" w:cs="Calibri"/>
                <w:color w:val="000000"/>
                <w:sz w:val="22"/>
                <w:szCs w:val="22"/>
                <w:bdr w:val="none" w:color="auto" w:sz="0" w:space="0" w:frame="1"/>
              </w:rPr>
              <w:t>PS-101</w:t>
            </w:r>
            <w:r w:rsidRPr="004E0F22" w:rsidR="13046233">
              <w:rPr>
                <w:rFonts w:ascii="Calibri" w:hAnsi="Calibri" w:cs="Calibri"/>
                <w:color w:val="000000"/>
                <w:sz w:val="22"/>
                <w:szCs w:val="22"/>
                <w:bdr w:val="none" w:color="auto" w:sz="0" w:space="0" w:frame="1"/>
              </w:rPr>
              <w:t xml:space="preserve">, </w:t>
            </w: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4E0F22" w:rsidR="004E0F22" w:rsidP="78976307" w:rsidRDefault="004E0F22" w14:paraId="304107C4" w14:textId="456384A3">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4E0F22" w:rsidR="004E0F22" w:rsidP="78976307" w:rsidRDefault="004E0F22" w14:paraId="7B889088" w14:textId="7DE2AABA">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78976307" w:rsidRDefault="004E0F22" w14:paraId="3DFC10F5" w14:textId="4B68935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ntroduction to American Government and Politics, </w:t>
            </w:r>
          </w:p>
          <w:p w:rsidRPr="004E0F22" w:rsidR="004E0F22" w:rsidP="78976307" w:rsidRDefault="004E0F22" w14:paraId="00ECDED5" w14:textId="089B32A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4E0F22" w:rsidR="004E0F22" w:rsidP="78976307" w:rsidRDefault="004E0F22" w14:paraId="411DA8EB" w14:textId="2F8C6FEE">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8976307" w:rsidR="13046233">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29E60E6C" w14:textId="7F7B10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bl>
    <w:p w:rsidRPr="009D61FA" w:rsidR="00F003A4" w:rsidP="005C0E4C" w:rsidRDefault="00F003A4" w14:paraId="0C0802D9" w14:textId="6D36F2C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BF3C26">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0190313"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E0F22" w:rsidTr="70190313"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E12A7D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color="auto" w:sz="0" w:space="0" w:frame="1"/>
              </w:rPr>
              <w:t xml:space="preserve">PHIL-112 </w:t>
            </w:r>
            <w:r w:rsidRPr="004E0F22">
              <w:rPr>
                <w:rFonts w:asciiTheme="minorHAnsi" w:hAnsiTheme="minorHAnsi" w:cstheme="minorHAnsi"/>
                <w:color w:val="000000"/>
                <w:sz w:val="22"/>
                <w:szCs w:val="24"/>
              </w:rPr>
              <w:t>or</w:t>
            </w:r>
          </w:p>
          <w:p w:rsidRPr="004E0F22" w:rsidR="004E0F22" w:rsidP="004E0F22" w:rsidRDefault="004E0F22" w14:paraId="76FDD812" w14:textId="5CBEA7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19342C69"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Critical Thinking and Composition or</w:t>
            </w:r>
          </w:p>
          <w:p w:rsidRPr="004E0F22" w:rsidR="004E0F22" w:rsidP="004E0F22" w:rsidRDefault="004E0F22" w14:paraId="03571DB6" w14:textId="01987C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401B7A34" w14:textId="51E687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rsidTr="70190313"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6A271EF" w14:textId="13ECAD5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HIST-10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00F9BB57" w14:textId="79C2766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to 1650 </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0794A019" w14:textId="34448C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rsidTr="70190313"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5DB1BD4" w14:textId="44BBECB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PHIL-103</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21C771E7" w14:textId="7873EC1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Logic</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7B69753E" w14:textId="1235D5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BF3C26" w:rsidTr="70190313"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BF3C26" w:rsidP="70190313" w:rsidRDefault="00BF3C26" w14:paraId="26959EE3" w14:textId="77DD0F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0BF3C26" w:rsidR="00BF3C26">
              <w:rPr>
                <w:rFonts w:ascii="Calibri" w:hAnsi="Calibri" w:cs="Calibri"/>
                <w:color w:val="000000"/>
                <w:sz w:val="22"/>
                <w:szCs w:val="22"/>
                <w:bdr w:val="none" w:color="auto" w:sz="0" w:space="0" w:frame="1"/>
              </w:rPr>
              <w:t xml:space="preserve">SPAN-101 or </w:t>
            </w:r>
          </w:p>
          <w:p w:rsidR="00BF3C26" w:rsidP="00BF3C26" w:rsidRDefault="00BF3C26" w14:paraId="07E00367"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00BF3C26" w:rsidR="00BF3C26">
              <w:rPr>
                <w:rFonts w:ascii="Calibri" w:hAnsi="Calibri" w:cs="Calibri"/>
                <w:color w:val="000000"/>
                <w:sz w:val="22"/>
                <w:szCs w:val="22"/>
                <w:bdr w:val="none" w:color="auto" w:sz="0" w:space="0" w:frame="1"/>
              </w:rPr>
              <w:t xml:space="preserve">FREN-101 </w:t>
            </w:r>
            <w:r w:rsidRPr="00BF3C26" w:rsidR="00BF3C26">
              <w:rPr>
                <w:rFonts w:ascii="Calibri" w:hAnsi="Calibri" w:cs="Calibri"/>
                <w:color w:val="000000"/>
                <w:sz w:val="22"/>
                <w:szCs w:val="22"/>
              </w:rPr>
              <w:t xml:space="preserve">or </w:t>
            </w:r>
          </w:p>
          <w:p w:rsidRPr="00BF3C26" w:rsidR="00BF3C26" w:rsidP="00BF3C26" w:rsidRDefault="00BF3C26" w14:paraId="0828694A" w14:textId="3B6E0C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526325BE"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F3C26">
              <w:rPr>
                <w:rFonts w:cs="Calibri"/>
                <w:color w:val="000000"/>
                <w:sz w:val="22"/>
                <w:szCs w:val="24"/>
              </w:rPr>
              <w:t>Elementary Spanish I or</w:t>
            </w:r>
          </w:p>
          <w:p w:rsidRPr="00BF3C26" w:rsidR="00BF3C26" w:rsidP="00BF3C26" w:rsidRDefault="00BF3C26" w14:paraId="40ABBCD2"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F3C26">
              <w:rPr>
                <w:rFonts w:cs="Calibri"/>
                <w:color w:val="000000"/>
                <w:sz w:val="22"/>
                <w:szCs w:val="24"/>
              </w:rPr>
              <w:t xml:space="preserve">Elementary French I or </w:t>
            </w:r>
          </w:p>
          <w:p w:rsidRPr="00BF3C26" w:rsidR="00BF3C26" w:rsidP="00BF3C26" w:rsidRDefault="00BF3C26" w14:paraId="115C0398" w14:textId="1777931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12028B2E" w14:textId="5FAE43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4</w:t>
            </w:r>
          </w:p>
        </w:tc>
      </w:tr>
      <w:tr w:rsidR="004E0F22" w:rsidTr="70190313"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E0F22" w:rsidP="004E0F22" w:rsidRDefault="004E0F22"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00D3E271" w14:textId="253B3B8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ENVS-100</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5BA2ADEA" w14:textId="6C66BC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umans and Scientific Inquiry</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0AF6D1F0" w14:textId="3C519F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4E0F22" w:rsidR="004E0F22" w:rsidP="004E0F22" w:rsidRDefault="004E0F22" w14:paraId="33779B6F" w14:textId="77777777">
      <w:pPr>
        <w:spacing w:after="0" w:line="240" w:lineRule="auto"/>
        <w:ind w:left="360"/>
        <w:rPr>
          <w:rFonts w:cstheme="minorHAnsi"/>
          <w:sz w:val="20"/>
          <w:szCs w:val="20"/>
        </w:rPr>
      </w:pPr>
      <w:r w:rsidRPr="004E0F22">
        <w:rPr>
          <w:rFonts w:cstheme="minorHAnsi"/>
          <w:sz w:val="20"/>
          <w:szCs w:val="20"/>
        </w:rPr>
        <w:t>Lawyer (D)</w:t>
      </w:r>
    </w:p>
    <w:p w:rsidRPr="004E0F22" w:rsidR="004E0F22" w:rsidP="004E0F22" w:rsidRDefault="004E0F22" w14:paraId="0E92C65F" w14:textId="77777777">
      <w:pPr>
        <w:spacing w:after="0" w:line="240" w:lineRule="auto"/>
        <w:ind w:left="360"/>
        <w:rPr>
          <w:rFonts w:cstheme="minorHAnsi"/>
          <w:sz w:val="20"/>
          <w:szCs w:val="20"/>
        </w:rPr>
      </w:pPr>
      <w:r w:rsidRPr="004E0F22">
        <w:rPr>
          <w:rFonts w:cstheme="minorHAnsi"/>
          <w:sz w:val="20"/>
          <w:szCs w:val="20"/>
        </w:rPr>
        <w:t>Philosophy &amp; Religion Teachers, Postsecondary (D)</w:t>
      </w:r>
    </w:p>
    <w:p w:rsidR="004E0F22" w:rsidP="004E0F22" w:rsidRDefault="004E0F22" w14:paraId="664DF671" w14:textId="77777777">
      <w:pPr>
        <w:spacing w:after="0" w:line="240" w:lineRule="auto"/>
        <w:ind w:left="360"/>
        <w:rPr>
          <w:rFonts w:cstheme="minorHAnsi"/>
          <w:sz w:val="20"/>
          <w:szCs w:val="20"/>
        </w:rPr>
      </w:pPr>
      <w:r w:rsidRPr="004E0F22">
        <w:rPr>
          <w:rFonts w:cstheme="minorHAnsi"/>
          <w:sz w:val="20"/>
          <w:szCs w:val="20"/>
        </w:rPr>
        <w:t>Editor (B)</w:t>
      </w:r>
    </w:p>
    <w:p w:rsidR="00605018" w:rsidP="004E0F22" w:rsidRDefault="0067051E" w14:paraId="24DA84FC" w14:textId="7BCF99D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6BDF908D" w:rsidRDefault="00AC4A21" w14:paraId="46C25BDD" w14:textId="3A8C0590">
      <w:pPr>
        <w:spacing w:before="320" w:after="0" w:line="240" w:lineRule="auto"/>
        <w:jc w:val="center"/>
        <w:rPr>
          <w:b w:val="1"/>
          <w:bCs w:val="1"/>
          <w:i w:val="1"/>
          <w:iCs w:val="1"/>
          <w:sz w:val="24"/>
          <w:szCs w:val="24"/>
        </w:rPr>
      </w:pPr>
      <w:r w:rsidRPr="6BDF908D" w:rsidR="00F76131">
        <w:rPr>
          <w:b w:val="1"/>
          <w:bCs w:val="1"/>
          <w:i w:val="1"/>
          <w:iCs w:val="1"/>
          <w:sz w:val="24"/>
          <w:szCs w:val="24"/>
        </w:rPr>
        <w:t xml:space="preserve">Semester </w:t>
      </w:r>
      <w:r w:rsidRPr="6BDF908D" w:rsidR="00F76131">
        <w:rPr>
          <w:b w:val="1"/>
          <w:bCs w:val="1"/>
          <w:i w:val="1"/>
          <w:iCs w:val="1"/>
          <w:sz w:val="24"/>
          <w:szCs w:val="24"/>
        </w:rPr>
        <w:t>3</w:t>
      </w:r>
      <w:r>
        <w:tab/>
      </w:r>
      <w:r>
        <w:tab/>
      </w:r>
      <w:r>
        <w:tab/>
      </w:r>
      <w:r>
        <w:tab/>
      </w:r>
      <w:r>
        <w:tab/>
      </w:r>
      <w:r>
        <w:tab/>
      </w:r>
      <w:r>
        <w:tab/>
      </w:r>
      <w:r>
        <w:tab/>
      </w:r>
      <w:r>
        <w:tab/>
      </w:r>
      <w:r>
        <w:tab/>
      </w:r>
      <w:r>
        <w:tab/>
      </w:r>
      <w:r>
        <w:tab/>
      </w:r>
      <w:r w:rsidRPr="6BDF908D" w:rsidR="00F76131">
        <w:rPr>
          <w:b w:val="1"/>
          <w:bCs w:val="1"/>
          <w:i w:val="1"/>
          <w:iCs w:val="1"/>
          <w:sz w:val="24"/>
          <w:szCs w:val="24"/>
        </w:rPr>
        <w:t>1</w:t>
      </w:r>
      <w:r w:rsidRPr="6BDF908D" w:rsidR="00BF3C26">
        <w:rPr>
          <w:b w:val="1"/>
          <w:bCs w:val="1"/>
          <w:i w:val="1"/>
          <w:iCs w:val="1"/>
          <w:sz w:val="24"/>
          <w:szCs w:val="24"/>
        </w:rPr>
        <w:t>3</w:t>
      </w:r>
      <w:r w:rsidRPr="6BDF908D"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5B19134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F3C26" w:rsidTr="5B19134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7D5599BC" w14:textId="28105E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bdr w:val="none" w:color="auto" w:sz="0" w:space="0" w:frame="1"/>
              </w:rPr>
              <w:t>HIST-102</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57F7AEC4" w14:textId="5EE90B6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rPr>
              <w:t xml:space="preserve">Western Civilization Since 1650 </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53F87D94" w14:textId="0B38908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F3C26">
              <w:rPr>
                <w:rFonts w:ascii="Calibri" w:hAnsi="Calibri" w:cs="Calibri"/>
                <w:color w:val="000000"/>
                <w:sz w:val="22"/>
                <w:szCs w:val="24"/>
              </w:rPr>
              <w:t>3</w:t>
            </w:r>
          </w:p>
        </w:tc>
      </w:tr>
      <w:tr w:rsidR="00BF3C26" w:rsidTr="5B19134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1AADC63B" w14:textId="3FF23F3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PHIL-109</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179A7923" w14:textId="22E791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Ancient and Medieval Philosophy</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1C25F3EE" w14:textId="737182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5B19134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09994A1B" w14:textId="7E8355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PHIL-105</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58BCA94D" w14:textId="32F1B6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Introduction to Ethics</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58B7D15A" w14:textId="4E8B404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5B191347"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62125EC7" w14:textId="49AB871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5B191347" w:rsidRDefault="00BF3C26" w14:paraId="75CAD893" w14:textId="543F27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B191347" w:rsidR="1B15A598">
              <w:rPr>
                <w:rFonts w:ascii="Calibri" w:hAnsi="Calibri" w:cs="Calibri"/>
                <w:color w:val="000000" w:themeColor="text1" w:themeTint="FF" w:themeShade="FF"/>
                <w:sz w:val="22"/>
                <w:szCs w:val="22"/>
              </w:rPr>
              <w:t>Biolog</w:t>
            </w:r>
            <w:r w:rsidRPr="5B191347" w:rsidR="00BF3C26">
              <w:rPr>
                <w:rFonts w:ascii="Calibri" w:hAnsi="Calibri" w:cs="Calibr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01E368E8" w14:textId="48E4343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5B191347"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F3C26" w:rsidP="00BF3C26" w:rsidRDefault="00BF3C26"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24BDFB2F" w14:textId="26602EB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5B191347" w:rsidRDefault="00BF3C26" w14:paraId="275A0CDF" w14:textId="1980CA1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5B191347" w:rsidR="7DEE8945">
              <w:rPr>
                <w:rFonts w:ascii="Calibri" w:hAnsi="Calibri" w:cs="Calibri"/>
                <w:color w:val="000000" w:themeColor="text1" w:themeTint="FF" w:themeShade="FF"/>
                <w:sz w:val="22"/>
                <w:szCs w:val="22"/>
              </w:rPr>
              <w:t>Biolog</w:t>
            </w:r>
            <w:r w:rsidRPr="5B191347" w:rsidR="00BF3C26">
              <w:rPr>
                <w:rFonts w:ascii="Calibri" w:hAnsi="Calibri" w:cs="Calibr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44AC95D6" w14:textId="53FFB07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1</w:t>
            </w:r>
          </w:p>
        </w:tc>
      </w:tr>
    </w:tbl>
    <w:p w:rsidRPr="009D61FA" w:rsidR="00F76131" w:rsidP="007B70DE" w:rsidRDefault="00F76131" w14:paraId="7212A20C" w14:textId="218A6F7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94F8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70190313"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F3C26" w:rsidTr="70190313"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4C3B571D" w:rsidRDefault="00BF3C26" w14:paraId="55D0FE81" w14:textId="088D5F3D">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C3B571D" w:rsidR="2153FD6D">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BF3C26" w:rsidR="00BF3C26" w:rsidP="70190313" w:rsidRDefault="00BF3C26" w14:paraId="497E383E" w14:textId="1C9C5180">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70190313" w:rsidR="4D6E6A2F">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BF3C26" w:rsidR="00BF3C26" w:rsidP="4C3B571D" w:rsidRDefault="00BF3C26" w14:paraId="3F31DB65" w14:textId="2D1C5493">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C3B571D" w:rsidR="2153FD6D">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BF3C26" w:rsidR="00BF3C26" w:rsidP="70190313" w:rsidRDefault="00BF3C26" w14:paraId="6992E045" w14:textId="0B2B0AC4">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70190313" w:rsidR="767BD779">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BF3C26" w:rsidR="00BF3C26" w:rsidP="4C3B571D" w:rsidRDefault="00BF3C26" w14:paraId="0FDBDF7A" w14:textId="048FE831">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C3B571D" w:rsidR="2153FD6D">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BF3C26" w:rsidR="00BF3C26" w:rsidP="70190313" w:rsidRDefault="00BF3C26" w14:paraId="39141659" w14:textId="238CDD72">
            <w:pPr>
              <w:spacing w:before="0"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70190313" w:rsidR="0824228A">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70190313" w:rsidR="4A2E2345">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1D7426AD" w:rsidRDefault="00BF3C26" w14:paraId="247AC5FD" w14:textId="043E00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D7426AD" w:rsidR="67A4BB34">
              <w:rPr>
                <w:rFonts w:ascii="Calibri" w:hAnsi="Calibri" w:cs="Calibri"/>
                <w:color w:val="000000" w:themeColor="text1" w:themeTint="FF" w:themeShade="FF"/>
                <w:sz w:val="22"/>
                <w:szCs w:val="22"/>
              </w:rPr>
              <w:t>Ethnic Politics in America</w:t>
            </w:r>
          </w:p>
          <w:p w:rsidRPr="00BF3C26" w:rsidR="00BF3C26" w:rsidP="1D7426AD" w:rsidRDefault="00BF3C26" w14:paraId="75ABEF1E" w14:textId="6498A7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D7426AD" w:rsidR="67A4BB34">
              <w:rPr>
                <w:rFonts w:ascii="Calibri" w:hAnsi="Calibri" w:cs="Calibri"/>
                <w:color w:val="000000" w:themeColor="text1" w:themeTint="FF" w:themeShade="FF"/>
                <w:sz w:val="22"/>
                <w:szCs w:val="22"/>
              </w:rPr>
              <w:t>Black History in American Context</w:t>
            </w:r>
          </w:p>
          <w:p w:rsidRPr="00BF3C26" w:rsidR="00BF3C26" w:rsidP="1D7426AD" w:rsidRDefault="00BF3C26" w14:paraId="3A13A3CA" w14:textId="289A671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D7426AD" w:rsidR="67A4BB34">
              <w:rPr>
                <w:rFonts w:ascii="Calibri" w:hAnsi="Calibri" w:cs="Calibri"/>
                <w:color w:val="000000" w:themeColor="text1" w:themeTint="FF" w:themeShade="FF"/>
                <w:sz w:val="22"/>
                <w:szCs w:val="22"/>
              </w:rPr>
              <w:t xml:space="preserve">American Indian Literature </w:t>
            </w:r>
          </w:p>
          <w:p w:rsidRPr="00BF3C26" w:rsidR="00BF3C26" w:rsidP="1D7426AD" w:rsidRDefault="00BF3C26" w14:paraId="74CCED78" w14:textId="7FB39F8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4C3B571D" w:rsidR="67A4BB34">
              <w:rPr>
                <w:rFonts w:ascii="Calibri" w:hAnsi="Calibri" w:cs="Calibri"/>
                <w:color w:val="000000" w:themeColor="text1" w:themeTint="FF" w:themeShade="FF"/>
                <w:sz w:val="22"/>
                <w:szCs w:val="22"/>
              </w:rPr>
              <w:t>Latinx/Chicanx Literature</w:t>
            </w:r>
          </w:p>
          <w:p w:rsidR="4C3B571D" w:rsidP="4C3B571D" w:rsidRDefault="4C3B571D" w14:paraId="52C393C4" w14:textId="5E498034">
            <w:pPr>
              <w:pStyle w:val="TableParagraph"/>
              <w:spacing w:before="0"/>
              <w:ind w:left="-20" w:right="90"/>
              <w:rPr>
                <w:rFonts w:ascii="Calibri" w:hAnsi="Calibri" w:cs="Calibri"/>
                <w:color w:val="000000" w:themeColor="text1" w:themeTint="FF" w:themeShade="FF"/>
                <w:sz w:val="22"/>
                <w:szCs w:val="22"/>
              </w:rPr>
            </w:pPr>
          </w:p>
          <w:p w:rsidRPr="00BF3C26" w:rsidR="00BF3C26" w:rsidP="1D7426AD" w:rsidRDefault="00BF3C26" w14:paraId="52AA2F38" w14:textId="23FDC2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D7426AD" w:rsidR="67A4BB34">
              <w:rPr>
                <w:rFonts w:ascii="Calibri" w:hAnsi="Calibri" w:cs="Calibri"/>
                <w:color w:val="000000" w:themeColor="text1" w:themeTint="FF" w:themeShade="FF"/>
                <w:sz w:val="22"/>
                <w:szCs w:val="22"/>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65E25DD8" w14:textId="6288D0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F3C26">
              <w:rPr>
                <w:rFonts w:ascii="Calibri" w:hAnsi="Calibri" w:cs="Calibri"/>
                <w:color w:val="000000"/>
                <w:sz w:val="22"/>
                <w:szCs w:val="24"/>
              </w:rPr>
              <w:t>3</w:t>
            </w:r>
          </w:p>
        </w:tc>
      </w:tr>
      <w:tr w:rsidR="00BF3C26" w:rsidTr="70190313"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6E237BC8" w14:textId="2B99EB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PHIL-110</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6250AC6D" w14:textId="3340A47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 xml:space="preserve">Modern and Contemporary Philosophy </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4BF3CCB4" w14:textId="643257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70190313"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758A2ED0" w14:textId="19A44B0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HIST-118</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5132DCF8" w14:textId="7CA83B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 xml:space="preserve">History of World Religions </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2753F63B" w14:textId="1624AE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70190313"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F3C26" w:rsidP="00BF3C26" w:rsidRDefault="00BF3C26"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394AF44D" w14:textId="5A943DB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color="auto" w:sz="0" w:space="0" w:frame="1"/>
              </w:rPr>
              <w:t>LIT-106</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0B8B04D1" w14:textId="779C2EF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Introduction to Literature (formerly ENGL-106)</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6F448D68" w14:textId="5D1CAC9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rsidTr="70190313"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F3C26" w:rsidP="00BF3C26" w:rsidRDefault="00BF3C26"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F3C26" w:rsidR="00BF3C26" w:rsidP="00BF3C26" w:rsidRDefault="00BF3C26" w14:paraId="3654E507"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bdr w:val="none" w:color="auto" w:sz="0" w:space="0" w:frame="1"/>
              </w:rPr>
              <w:t>ART-104 or</w:t>
            </w:r>
          </w:p>
          <w:p w:rsidRPr="00BF3C26" w:rsidR="00BF3C26" w:rsidP="00BF3C26" w:rsidRDefault="00BF3C26" w14:paraId="71E30792"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DAN-100 or</w:t>
            </w:r>
          </w:p>
          <w:p w:rsidRPr="00BF3C26" w:rsidR="00BF3C26" w:rsidP="00BF3C26" w:rsidRDefault="00BF3C26" w14:paraId="55DB989F" w14:textId="2DA657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BF3C26" w:rsidR="00BF3C26" w:rsidP="00BF3C26" w:rsidRDefault="00BF3C26" w14:paraId="1FC4059A"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World Art or</w:t>
            </w:r>
          </w:p>
          <w:p w:rsidRPr="00BF3C26" w:rsidR="00BF3C26" w:rsidP="00BF3C26" w:rsidRDefault="00BF3C26" w14:paraId="3E17BABD"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History and Appreciation of Dance or</w:t>
            </w:r>
          </w:p>
          <w:p w:rsidRPr="00BF3C26" w:rsidR="00BF3C26" w:rsidP="00BF3C26" w:rsidRDefault="00BF3C26" w14:paraId="647AE633" w14:textId="2F63BD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BF3C26" w:rsidR="00BF3C26" w:rsidP="00BF3C26" w:rsidRDefault="00BF3C26" w14:paraId="59DE1595" w14:textId="1343129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sz w:val="22"/>
                <w:szCs w:val="24"/>
              </w:rPr>
              <w:t>3</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BF3C26" w14:paraId="62AD77F4" w14:textId="750AC688">
      <w:pPr>
        <w:ind w:left="360"/>
        <w:rPr>
          <w:sz w:val="18"/>
          <w:szCs w:val="18"/>
        </w:rPr>
      </w:pPr>
      <w:r w:rsidRPr="78976307" w:rsidR="00BF3C26">
        <w:rPr>
          <w:rFonts w:cs="Calibri" w:cstheme="minorAsci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555277CD" w:rsidP="78976307" w:rsidRDefault="555277CD" w14:paraId="2305383E" w14:textId="77ED482D">
      <w:pPr>
        <w:spacing w:after="0" w:line="259" w:lineRule="auto"/>
        <w:ind w:left="360"/>
        <w:rPr>
          <w:rFonts w:ascii="Calibri" w:hAnsi="Calibri" w:eastAsia="Calibri" w:cs="Calibri"/>
          <w:noProof w:val="0"/>
          <w:sz w:val="18"/>
          <w:szCs w:val="18"/>
          <w:lang w:val="en-US"/>
        </w:rPr>
      </w:pPr>
      <w:r w:rsidRPr="78976307" w:rsidR="555277CD">
        <w:rPr>
          <w:rFonts w:ascii="Calibri" w:hAnsi="Calibri" w:eastAsia="Calibri" w:cs="Calibri"/>
          <w:b w:val="0"/>
          <w:bCs w:val="0"/>
          <w:i w:val="0"/>
          <w:iCs w:val="0"/>
          <w:caps w:val="0"/>
          <w:smallCaps w:val="0"/>
          <w:noProof w:val="0"/>
          <w:color w:val="000000" w:themeColor="text1" w:themeTint="FF" w:themeShade="FF"/>
          <w:sz w:val="18"/>
          <w:szCs w:val="18"/>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r w:rsidRPr="78976307" w:rsidR="555277CD">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78976307" w:rsidR="555277CD">
        <w:rPr>
          <w:rFonts w:ascii="Calibri" w:hAnsi="Calibri" w:eastAsia="Calibri" w:cs="Calibri"/>
          <w:noProof w:val="0"/>
          <w:sz w:val="20"/>
          <w:szCs w:val="20"/>
          <w:lang w:val="en-US"/>
        </w:rPr>
        <w:t xml:space="preserve"> </w:t>
      </w:r>
    </w:p>
    <w:p w:rsidRPr="00DB0AA6" w:rsidR="00F76AA4" w:rsidP="00605018" w:rsidRDefault="00F76AA4" w14:paraId="6885DCF5" w14:textId="51130B83">
      <w:pPr>
        <w:pStyle w:val="Heading10"/>
      </w:pPr>
      <w:r>
        <w:t>Work Experience</w:t>
      </w:r>
    </w:p>
    <w:p w:rsidRPr="00486099" w:rsidR="00157999" w:rsidP="00F94F8A" w:rsidRDefault="00F76AA4" w14:paraId="3E8E5ADC" w14:textId="1B709E28">
      <w:pPr>
        <w:spacing w:after="0"/>
        <w:ind w:left="630" w:hanging="173"/>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1801" w:rsidP="00DF2F19" w:rsidRDefault="005F1801" w14:paraId="45461668" w14:textId="77777777">
      <w:pPr>
        <w:spacing w:after="0" w:line="240" w:lineRule="auto"/>
      </w:pPr>
      <w:r>
        <w:separator/>
      </w:r>
    </w:p>
  </w:endnote>
  <w:endnote w:type="continuationSeparator" w:id="0">
    <w:p w:rsidR="005F1801" w:rsidP="00DF2F19" w:rsidRDefault="005F1801" w14:paraId="38F3418A" w14:textId="77777777">
      <w:pPr>
        <w:spacing w:after="0" w:line="240" w:lineRule="auto"/>
      </w:pPr>
      <w:r>
        <w:continuationSeparator/>
      </w:r>
    </w:p>
  </w:endnote>
  <w:endnote w:type="continuationNotice" w:id="1">
    <w:p w:rsidR="005F1801" w:rsidRDefault="005F1801" w14:paraId="3AE712D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09B0" w:rsidRDefault="00AA09B0" w14:paraId="44209B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1801" w:rsidP="00DF2F19" w:rsidRDefault="005F1801" w14:paraId="1B807366" w14:textId="77777777">
      <w:pPr>
        <w:spacing w:after="0" w:line="240" w:lineRule="auto"/>
      </w:pPr>
      <w:r>
        <w:separator/>
      </w:r>
    </w:p>
  </w:footnote>
  <w:footnote w:type="continuationSeparator" w:id="0">
    <w:p w:rsidR="005F1801" w:rsidP="00DF2F19" w:rsidRDefault="005F1801" w14:paraId="56D69A2C" w14:textId="77777777">
      <w:pPr>
        <w:spacing w:after="0" w:line="240" w:lineRule="auto"/>
      </w:pPr>
      <w:r>
        <w:continuationSeparator/>
      </w:r>
    </w:p>
  </w:footnote>
  <w:footnote w:type="continuationNotice" w:id="1">
    <w:p w:rsidR="005F1801" w:rsidRDefault="005F1801" w14:paraId="56E8D63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09B0" w:rsidRDefault="00AA09B0" w14:paraId="3C73D35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09B0" w:rsidRDefault="00AA09B0" w14:paraId="41A7540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07D95C03">
    <w:pPr>
      <w:spacing w:after="0" w:line="240" w:lineRule="auto"/>
      <w:rPr>
        <w:rFonts w:ascii="Gill Sans MT" w:hAnsi="Gill Sans MT" w:cs="Times New Roman"/>
        <w:caps w:val="1"/>
        <w:sz w:val="40"/>
        <w:szCs w:val="40"/>
      </w:rPr>
    </w:pPr>
    <w:r w:rsidRPr="3C6D7A59" w:rsidR="3C6D7A59">
      <w:rPr>
        <w:rFonts w:ascii="Gill Sans MT" w:hAnsi="Gill Sans MT" w:cs="Times New Roman"/>
        <w:b w:val="1"/>
        <w:bCs w:val="1"/>
        <w:caps w:val="1"/>
        <w:color w:val="AF2624"/>
        <w:sz w:val="40"/>
        <w:szCs w:val="40"/>
      </w:rPr>
      <w:t>Program</w:t>
    </w:r>
    <w:r w:rsidRPr="3C6D7A59" w:rsidR="3C6D7A59">
      <w:rPr>
        <w:rFonts w:ascii="Gill Sans MT" w:hAnsi="Gill Sans MT" w:cs="Times New Roman"/>
        <w:caps w:val="1"/>
        <w:sz w:val="40"/>
        <w:szCs w:val="40"/>
      </w:rPr>
      <w:t xml:space="preserve"> Map</w:t>
    </w:r>
    <w:r w:rsidRPr="3C6D7A59" w:rsidR="3C6D7A59">
      <w:rPr>
        <w:rFonts w:ascii="Gill Sans MT" w:hAnsi="Gill Sans MT" w:cs="Times New Roman"/>
        <w:caps w:val="1"/>
        <w:sz w:val="40"/>
        <w:szCs w:val="40"/>
      </w:rPr>
      <w:t xml:space="preserve">: Catalog year: </w:t>
    </w:r>
    <w:r w:rsidRPr="3C6D7A59" w:rsidR="3C6D7A59">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37A1805"/>
    <w:multiLevelType w:val="hybridMultilevel"/>
    <w:tmpl w:val="4D809624"/>
    <w:lvl w:ilvl="0" w:tplc="04090001">
      <w:start w:val="1"/>
      <w:numFmt w:val="bullet"/>
      <w:lvlText w:val=""/>
      <w:lvlJc w:val="left"/>
      <w:pPr>
        <w:ind w:left="907" w:hanging="360"/>
      </w:pPr>
      <w:rPr>
        <w:rFonts w:hint="default" w:ascii="Symbol" w:hAnsi="Symbol"/>
      </w:rPr>
    </w:lvl>
    <w:lvl w:ilvl="1" w:tplc="04090003" w:tentative="1">
      <w:start w:val="1"/>
      <w:numFmt w:val="bullet"/>
      <w:lvlText w:val="o"/>
      <w:lvlJc w:val="left"/>
      <w:pPr>
        <w:ind w:left="1627" w:hanging="360"/>
      </w:pPr>
      <w:rPr>
        <w:rFonts w:hint="default" w:ascii="Courier New" w:hAnsi="Courier New" w:cs="Courier New"/>
      </w:rPr>
    </w:lvl>
    <w:lvl w:ilvl="2" w:tplc="04090005" w:tentative="1">
      <w:start w:val="1"/>
      <w:numFmt w:val="bullet"/>
      <w:lvlText w:val=""/>
      <w:lvlJc w:val="left"/>
      <w:pPr>
        <w:ind w:left="2347" w:hanging="360"/>
      </w:pPr>
      <w:rPr>
        <w:rFonts w:hint="default" w:ascii="Wingdings" w:hAnsi="Wingdings"/>
      </w:rPr>
    </w:lvl>
    <w:lvl w:ilvl="3" w:tplc="04090001" w:tentative="1">
      <w:start w:val="1"/>
      <w:numFmt w:val="bullet"/>
      <w:lvlText w:val=""/>
      <w:lvlJc w:val="left"/>
      <w:pPr>
        <w:ind w:left="3067" w:hanging="360"/>
      </w:pPr>
      <w:rPr>
        <w:rFonts w:hint="default" w:ascii="Symbol" w:hAnsi="Symbol"/>
      </w:rPr>
    </w:lvl>
    <w:lvl w:ilvl="4" w:tplc="04090003" w:tentative="1">
      <w:start w:val="1"/>
      <w:numFmt w:val="bullet"/>
      <w:lvlText w:val="o"/>
      <w:lvlJc w:val="left"/>
      <w:pPr>
        <w:ind w:left="3787" w:hanging="360"/>
      </w:pPr>
      <w:rPr>
        <w:rFonts w:hint="default" w:ascii="Courier New" w:hAnsi="Courier New" w:cs="Courier New"/>
      </w:rPr>
    </w:lvl>
    <w:lvl w:ilvl="5" w:tplc="04090005" w:tentative="1">
      <w:start w:val="1"/>
      <w:numFmt w:val="bullet"/>
      <w:lvlText w:val=""/>
      <w:lvlJc w:val="left"/>
      <w:pPr>
        <w:ind w:left="4507" w:hanging="360"/>
      </w:pPr>
      <w:rPr>
        <w:rFonts w:hint="default" w:ascii="Wingdings" w:hAnsi="Wingdings"/>
      </w:rPr>
    </w:lvl>
    <w:lvl w:ilvl="6" w:tplc="04090001" w:tentative="1">
      <w:start w:val="1"/>
      <w:numFmt w:val="bullet"/>
      <w:lvlText w:val=""/>
      <w:lvlJc w:val="left"/>
      <w:pPr>
        <w:ind w:left="5227" w:hanging="360"/>
      </w:pPr>
      <w:rPr>
        <w:rFonts w:hint="default" w:ascii="Symbol" w:hAnsi="Symbol"/>
      </w:rPr>
    </w:lvl>
    <w:lvl w:ilvl="7" w:tplc="04090003" w:tentative="1">
      <w:start w:val="1"/>
      <w:numFmt w:val="bullet"/>
      <w:lvlText w:val="o"/>
      <w:lvlJc w:val="left"/>
      <w:pPr>
        <w:ind w:left="5947" w:hanging="360"/>
      </w:pPr>
      <w:rPr>
        <w:rFonts w:hint="default" w:ascii="Courier New" w:hAnsi="Courier New" w:cs="Courier New"/>
      </w:rPr>
    </w:lvl>
    <w:lvl w:ilvl="8" w:tplc="04090005" w:tentative="1">
      <w:start w:val="1"/>
      <w:numFmt w:val="bullet"/>
      <w:lvlText w:val=""/>
      <w:lvlJc w:val="left"/>
      <w:pPr>
        <w:ind w:left="6667" w:hanging="360"/>
      </w:pPr>
      <w:rPr>
        <w:rFonts w:hint="default" w:ascii="Wingdings" w:hAnsi="Wingdings"/>
      </w:rPr>
    </w:lvl>
  </w:abstractNum>
  <w:abstractNum w:abstractNumId="2"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A246E70"/>
    <w:multiLevelType w:val="hybridMultilevel"/>
    <w:tmpl w:val="2E2CCD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77F5B"/>
    <w:rsid w:val="0019475E"/>
    <w:rsid w:val="00197394"/>
    <w:rsid w:val="001B29AE"/>
    <w:rsid w:val="001B700B"/>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B755C"/>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0F22"/>
    <w:rsid w:val="005153D2"/>
    <w:rsid w:val="00521B03"/>
    <w:rsid w:val="00522317"/>
    <w:rsid w:val="005731D7"/>
    <w:rsid w:val="0058105A"/>
    <w:rsid w:val="00594CEF"/>
    <w:rsid w:val="00596B4B"/>
    <w:rsid w:val="005A2743"/>
    <w:rsid w:val="005A29C0"/>
    <w:rsid w:val="005B393B"/>
    <w:rsid w:val="005B4EA9"/>
    <w:rsid w:val="005C0E4C"/>
    <w:rsid w:val="005F1801"/>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4292"/>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9B0"/>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BF3C26"/>
    <w:rsid w:val="00C0079D"/>
    <w:rsid w:val="00C02F4E"/>
    <w:rsid w:val="00C07B6D"/>
    <w:rsid w:val="00C15613"/>
    <w:rsid w:val="00C175D3"/>
    <w:rsid w:val="00C46AC1"/>
    <w:rsid w:val="00C9219D"/>
    <w:rsid w:val="00CA208C"/>
    <w:rsid w:val="00CA63F5"/>
    <w:rsid w:val="00CA78F7"/>
    <w:rsid w:val="00CD0444"/>
    <w:rsid w:val="00CD74E2"/>
    <w:rsid w:val="00D019E2"/>
    <w:rsid w:val="00D11CBC"/>
    <w:rsid w:val="00D218E3"/>
    <w:rsid w:val="00D46B6D"/>
    <w:rsid w:val="00D50659"/>
    <w:rsid w:val="00D8167E"/>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4F8A"/>
    <w:rsid w:val="00FA362C"/>
    <w:rsid w:val="00FB200B"/>
    <w:rsid w:val="00FC26ED"/>
    <w:rsid w:val="00FC3922"/>
    <w:rsid w:val="00FD7189"/>
    <w:rsid w:val="00FE5239"/>
    <w:rsid w:val="02251CF1"/>
    <w:rsid w:val="0824228A"/>
    <w:rsid w:val="0BB60726"/>
    <w:rsid w:val="13046233"/>
    <w:rsid w:val="1B15A598"/>
    <w:rsid w:val="1D7426AD"/>
    <w:rsid w:val="2153FD6D"/>
    <w:rsid w:val="3C6D7A59"/>
    <w:rsid w:val="40BF660A"/>
    <w:rsid w:val="4A2E2345"/>
    <w:rsid w:val="4A9809E9"/>
    <w:rsid w:val="4C3B571D"/>
    <w:rsid w:val="4D6E6A2F"/>
    <w:rsid w:val="555277CD"/>
    <w:rsid w:val="5B191347"/>
    <w:rsid w:val="67A4BB34"/>
    <w:rsid w:val="6BDF908D"/>
    <w:rsid w:val="70190313"/>
    <w:rsid w:val="765338A5"/>
    <w:rsid w:val="767BD779"/>
    <w:rsid w:val="78976307"/>
    <w:rsid w:val="7BD6A4BC"/>
    <w:rsid w:val="7DEE8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3B755C"/>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9da7c02a45e84976" /><Relationship Type="http://schemas.openxmlformats.org/officeDocument/2006/relationships/hyperlink" Target="https://catalog.msjc.edu/instructional-programs/" TargetMode="External" Id="Rf12c237722cb4d10"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HIL_AAT_UC</dc:title>
  <dc:subject/>
  <dc:creator>Rhonda Nishimoto</dc:creator>
  <keywords/>
  <dc:description/>
  <lastModifiedBy>Meghan Basgall</lastModifiedBy>
  <revision>10</revision>
  <dcterms:created xsi:type="dcterms:W3CDTF">2021-03-01T19:07:00.0000000Z</dcterms:created>
  <dcterms:modified xsi:type="dcterms:W3CDTF">2023-05-08T22:05:52.87059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